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B5CB99E" w14:textId="77777777" w:rsidR="00170B48" w:rsidRDefault="00170B48" w:rsidP="00170B48">
      <w:r>
        <w:t xml:space="preserve">                   &lt;/p&gt;</w:t>
      </w:r>
    </w:p>
    <w:p w14:paraId="0F49BD84" w14:textId="77777777" w:rsidR="00170B48" w:rsidRDefault="00170B48" w:rsidP="00170B48">
      <w:r>
        <w:t xml:space="preserve">            &lt;/div&gt;</w:t>
      </w:r>
    </w:p>
    <w:p w14:paraId="1AF836A4" w14:textId="77777777" w:rsidR="00170B48" w:rsidRDefault="00170B48" w:rsidP="00170B48">
      <w:r>
        <w:t xml:space="preserve">          &lt;/div&gt;</w:t>
      </w:r>
    </w:p>
    <w:p w14:paraId="3F54E235" w14:textId="77777777" w:rsidR="00170B48" w:rsidRDefault="00170B48" w:rsidP="00170B48">
      <w:r>
        <w:t xml:space="preserve">        &lt;/div&gt;</w:t>
      </w:r>
    </w:p>
    <w:p w14:paraId="3676E0AC" w14:textId="77777777" w:rsidR="00170B48" w:rsidRDefault="00170B48" w:rsidP="00170B48">
      <w:r>
        <w:t xml:space="preserve">            &lt;div class="row align-items-center speaker"&gt;</w:t>
      </w:r>
    </w:p>
    <w:p w14:paraId="09960306" w14:textId="77777777" w:rsidR="00170B48" w:rsidRDefault="00170B48" w:rsidP="00170B48">
      <w:r>
        <w:t xml:space="preserve">          &lt;div class="col-lg-6 mb-5 mb-lg-0 order-lg-2" data-</w:t>
      </w:r>
      <w:proofErr w:type="spellStart"/>
      <w:r>
        <w:t>aos</w:t>
      </w:r>
      <w:proofErr w:type="spellEnd"/>
      <w:r>
        <w:t>="fade" data-</w:t>
      </w:r>
      <w:proofErr w:type="spellStart"/>
      <w:r>
        <w:t>aos</w:t>
      </w:r>
      <w:proofErr w:type="spellEnd"/>
      <w:r>
        <w:t>-delay="100"&gt;</w:t>
      </w:r>
    </w:p>
    <w:p w14:paraId="5AFEBD2B" w14:textId="77777777" w:rsidR="00170B48" w:rsidRDefault="00170B48" w:rsidP="00170B48">
      <w:r>
        <w:t xml:space="preserve">            &lt;</w:t>
      </w:r>
      <w:proofErr w:type="spellStart"/>
      <w:r>
        <w:t>img</w:t>
      </w:r>
      <w:proofErr w:type="spellEnd"/>
      <w:r>
        <w:t xml:space="preserve"> </w:t>
      </w:r>
      <w:proofErr w:type="spellStart"/>
      <w:r>
        <w:t>src</w:t>
      </w:r>
      <w:proofErr w:type="spellEnd"/>
      <w:r>
        <w:t>="images/lalit-parimoo.jpg" alt="Image" class="</w:t>
      </w:r>
      <w:proofErr w:type="spellStart"/>
      <w:r>
        <w:t>img</w:t>
      </w:r>
      <w:proofErr w:type="spellEnd"/>
      <w:r>
        <w:t>-fluid"&gt;</w:t>
      </w:r>
    </w:p>
    <w:p w14:paraId="79ABF91A" w14:textId="77777777" w:rsidR="00170B48" w:rsidRDefault="00170B48" w:rsidP="00170B48">
      <w:r>
        <w:t xml:space="preserve">          &lt;/div&gt;</w:t>
      </w:r>
    </w:p>
    <w:p w14:paraId="55805C85" w14:textId="77777777" w:rsidR="00170B48" w:rsidRDefault="00170B48" w:rsidP="00170B48">
      <w:r>
        <w:t xml:space="preserve">          &lt;div class="col-lg-6 ml-auto order-lg-1"&gt;</w:t>
      </w:r>
    </w:p>
    <w:p w14:paraId="386A40BF" w14:textId="77777777" w:rsidR="00170B48" w:rsidRDefault="00170B48" w:rsidP="00170B48">
      <w:r>
        <w:t xml:space="preserve">             &lt;h2 class="text-white mb-4 name" data-</w:t>
      </w:r>
      <w:proofErr w:type="spellStart"/>
      <w:r>
        <w:t>aos</w:t>
      </w:r>
      <w:proofErr w:type="spellEnd"/>
      <w:r>
        <w:t>="fade-left" data-</w:t>
      </w:r>
      <w:proofErr w:type="spellStart"/>
      <w:r>
        <w:t>aos</w:t>
      </w:r>
      <w:proofErr w:type="spellEnd"/>
      <w:r>
        <w:t>-delay="200"&gt;   &amp;</w:t>
      </w:r>
      <w:proofErr w:type="spellStart"/>
      <w:r>
        <w:t>nbsp</w:t>
      </w:r>
      <w:proofErr w:type="spellEnd"/>
      <w:r>
        <w:t>;   Lalit Parimoo&lt;/h2&gt;</w:t>
      </w:r>
    </w:p>
    <w:p w14:paraId="5F429E7A" w14:textId="77777777" w:rsidR="00170B48" w:rsidRDefault="00170B48" w:rsidP="00170B48">
      <w:r>
        <w:t xml:space="preserve">            &lt;div class="bio pr-lg-5"&gt;</w:t>
      </w:r>
    </w:p>
    <w:p w14:paraId="19C685EA" w14:textId="77777777" w:rsidR="00170B48" w:rsidRDefault="00170B48" w:rsidP="00170B48">
      <w:r>
        <w:t xml:space="preserve">              &lt;span class="text-uppercase text-primary d-block mb-3" data-</w:t>
      </w:r>
      <w:proofErr w:type="spellStart"/>
      <w:r>
        <w:t>aos</w:t>
      </w:r>
      <w:proofErr w:type="spellEnd"/>
      <w:r>
        <w:t>="fade-left" data-</w:t>
      </w:r>
      <w:proofErr w:type="spellStart"/>
      <w:r>
        <w:t>aos</w:t>
      </w:r>
      <w:proofErr w:type="spellEnd"/>
      <w:r>
        <w:t>-delay="300"&gt;Speaker (Technical and Valedictory Session) &lt;/span&gt;</w:t>
      </w:r>
    </w:p>
    <w:p w14:paraId="700C2272" w14:textId="77777777" w:rsidR="00170B48" w:rsidRDefault="00170B48" w:rsidP="00170B48">
      <w:r>
        <w:t xml:space="preserve">              &lt;p class="mb-4" data-</w:t>
      </w:r>
      <w:proofErr w:type="spellStart"/>
      <w:r>
        <w:t>aos</w:t>
      </w:r>
      <w:proofErr w:type="spellEnd"/>
      <w:r>
        <w:t>="fade-left" data-</w:t>
      </w:r>
      <w:proofErr w:type="spellStart"/>
      <w:r>
        <w:t>aos</w:t>
      </w:r>
      <w:proofErr w:type="spellEnd"/>
      <w:r>
        <w:t>-delay="400"&gt;Actor and Teacher&lt;/p&gt;</w:t>
      </w:r>
    </w:p>
    <w:p w14:paraId="1C925159" w14:textId="77777777" w:rsidR="00170B48" w:rsidRDefault="00170B48" w:rsidP="00170B48">
      <w:r>
        <w:t xml:space="preserve">              &lt;p data-</w:t>
      </w:r>
      <w:proofErr w:type="spellStart"/>
      <w:r>
        <w:t>aos</w:t>
      </w:r>
      <w:proofErr w:type="spellEnd"/>
      <w:r>
        <w:t>="fade-left" data-</w:t>
      </w:r>
      <w:proofErr w:type="spellStart"/>
      <w:r>
        <w:t>aos</w:t>
      </w:r>
      <w:proofErr w:type="spellEnd"/>
      <w:r>
        <w:t>-delay="500"&gt;</w:t>
      </w:r>
    </w:p>
    <w:p w14:paraId="34478665" w14:textId="77777777" w:rsidR="00170B48" w:rsidRDefault="00170B48" w:rsidP="00170B48">
      <w:r>
        <w:t xml:space="preserve">                Contact &amp;</w:t>
      </w:r>
      <w:proofErr w:type="spellStart"/>
      <w:r>
        <w:t>mdash</w:t>
      </w:r>
      <w:proofErr w:type="spellEnd"/>
      <w:r>
        <w:t>;</w:t>
      </w:r>
    </w:p>
    <w:p w14:paraId="36FB99F9" w14:textId="77777777" w:rsidR="00170B48" w:rsidRDefault="00170B48" w:rsidP="00170B48">
      <w:r>
        <w:t xml:space="preserve">                &lt;a target="_blank" </w:t>
      </w:r>
      <w:proofErr w:type="spellStart"/>
      <w:r>
        <w:t>href</w:t>
      </w:r>
      <w:proofErr w:type="spellEnd"/>
      <w:r>
        <w:t>="https://en.wikipedia.org/wiki/</w:t>
      </w:r>
      <w:proofErr w:type="spellStart"/>
      <w:r>
        <w:t>Lalit_Parimoo</w:t>
      </w:r>
      <w:proofErr w:type="spellEnd"/>
      <w:r>
        <w:t>"&gt;&lt;span class= "icon-</w:t>
      </w:r>
      <w:proofErr w:type="spellStart"/>
      <w:r>
        <w:t>wikipedia</w:t>
      </w:r>
      <w:proofErr w:type="spellEnd"/>
      <w:r>
        <w:t>-w" &gt;&lt;/span&gt;&lt;/a&gt;</w:t>
      </w:r>
    </w:p>
    <w:p w14:paraId="6D4EB1A8" w14:textId="77777777" w:rsidR="00170B48" w:rsidRDefault="00170B48" w:rsidP="00170B48"/>
    <w:p w14:paraId="7F026FD1" w14:textId="77777777" w:rsidR="00170B48" w:rsidRDefault="00170B48" w:rsidP="00170B48">
      <w:r>
        <w:t xml:space="preserve">                &lt;a target="_blank" href="https://mail.google.com/mail/?view=cm&amp;amp;fs=1&amp;amp;tf=1&amp;amp;to=parimoo.lalit@gmail.com"&gt;&lt;span class= "icon-google" &gt;&lt;/span&gt;&lt;/a&gt;</w:t>
      </w:r>
    </w:p>
    <w:p w14:paraId="1B889373" w14:textId="77777777" w:rsidR="00170B48" w:rsidRDefault="00170B48" w:rsidP="00170B48"/>
    <w:p w14:paraId="618D5341" w14:textId="77777777" w:rsidR="00170B48" w:rsidRDefault="00170B48" w:rsidP="00170B48">
      <w:r>
        <w:t xml:space="preserve">                &lt;a target="_blank" </w:t>
      </w:r>
      <w:proofErr w:type="spellStart"/>
      <w:r>
        <w:t>href</w:t>
      </w:r>
      <w:proofErr w:type="spellEnd"/>
      <w:r>
        <w:t>="https://www.facebook.com/lalit.parimoo.9" class="p-2"&gt;&lt;span class="icon-</w:t>
      </w:r>
      <w:proofErr w:type="spellStart"/>
      <w:r>
        <w:t>facebook</w:t>
      </w:r>
      <w:proofErr w:type="spellEnd"/>
      <w:r>
        <w:t>"&gt;&lt;/span&gt;&lt;/a&gt;</w:t>
      </w:r>
    </w:p>
    <w:p w14:paraId="05BFD276" w14:textId="77777777" w:rsidR="00170B48" w:rsidRDefault="00170B48" w:rsidP="00170B48">
      <w:r>
        <w:t xml:space="preserve">                        &lt;/p&gt;</w:t>
      </w:r>
    </w:p>
    <w:p w14:paraId="2AF9B749" w14:textId="77777777" w:rsidR="00170B48" w:rsidRDefault="00170B48" w:rsidP="00170B48">
      <w:r>
        <w:t xml:space="preserve">            &lt;/div&gt;</w:t>
      </w:r>
    </w:p>
    <w:p w14:paraId="48F92AC2" w14:textId="77777777" w:rsidR="00170B48" w:rsidRDefault="00170B48" w:rsidP="00170B48">
      <w:r>
        <w:t xml:space="preserve">          &lt;/div&gt;</w:t>
      </w:r>
    </w:p>
    <w:p w14:paraId="19EA3A02" w14:textId="77777777" w:rsidR="00170B48" w:rsidRDefault="00170B48" w:rsidP="00170B48">
      <w:r>
        <w:t xml:space="preserve">        &lt;/div&gt;</w:t>
      </w:r>
    </w:p>
    <w:p w14:paraId="4873E41A" w14:textId="47334AD0" w:rsidR="00B43071" w:rsidRDefault="00170B48" w:rsidP="00170B48">
      <w:r>
        <w:t xml:space="preserve">        </w:t>
      </w:r>
    </w:p>
    <w:p w14:paraId="196ACAA1" w14:textId="77777777" w:rsidR="00170B48" w:rsidRDefault="00170B48" w:rsidP="00170B48">
      <w:r>
        <w:lastRenderedPageBreak/>
        <w:t xml:space="preserve">   </w:t>
      </w:r>
    </w:p>
    <w:p w14:paraId="30EC34C4" w14:textId="77777777" w:rsidR="00170B48" w:rsidRDefault="00170B48" w:rsidP="00170B48">
      <w:r>
        <w:t xml:space="preserve">          &lt;div class="row align-items-center speaker"&gt;</w:t>
      </w:r>
    </w:p>
    <w:p w14:paraId="70B11878" w14:textId="77777777" w:rsidR="00170B48" w:rsidRDefault="00170B48" w:rsidP="00170B48">
      <w:r>
        <w:t xml:space="preserve">          &lt;div class="col-lg-6 mb-5 mb-lg-0" data-</w:t>
      </w:r>
      <w:proofErr w:type="spellStart"/>
      <w:r>
        <w:t>aos</w:t>
      </w:r>
      <w:proofErr w:type="spellEnd"/>
      <w:r>
        <w:t>="fade" data-</w:t>
      </w:r>
      <w:proofErr w:type="spellStart"/>
      <w:r>
        <w:t>aos</w:t>
      </w:r>
      <w:proofErr w:type="spellEnd"/>
      <w:r>
        <w:t>-delay="100"&gt;</w:t>
      </w:r>
    </w:p>
    <w:p w14:paraId="5504A88E" w14:textId="77777777" w:rsidR="00170B48" w:rsidRDefault="00170B48" w:rsidP="00170B48">
      <w:r>
        <w:t xml:space="preserve">            &lt;</w:t>
      </w:r>
      <w:proofErr w:type="spellStart"/>
      <w:r>
        <w:t>img</w:t>
      </w:r>
      <w:proofErr w:type="spellEnd"/>
      <w:r>
        <w:t xml:space="preserve"> </w:t>
      </w:r>
      <w:proofErr w:type="spellStart"/>
      <w:r>
        <w:t>src</w:t>
      </w:r>
      <w:proofErr w:type="spellEnd"/>
      <w:r>
        <w:t>="images/david_1.jpg" alt="Image" class="</w:t>
      </w:r>
      <w:proofErr w:type="spellStart"/>
      <w:r>
        <w:t>img</w:t>
      </w:r>
      <w:proofErr w:type="spellEnd"/>
      <w:r>
        <w:t>-fluid"&gt;</w:t>
      </w:r>
    </w:p>
    <w:p w14:paraId="2EC33E42" w14:textId="77777777" w:rsidR="00170B48" w:rsidRDefault="00170B48" w:rsidP="00170B48">
      <w:r>
        <w:t xml:space="preserve">          &lt;/div&gt;</w:t>
      </w:r>
    </w:p>
    <w:p w14:paraId="13382852" w14:textId="77777777" w:rsidR="00170B48" w:rsidRDefault="00170B48" w:rsidP="00170B48">
      <w:r>
        <w:t xml:space="preserve">          &lt;div class="col-lg-6 ml-auto"&gt;</w:t>
      </w:r>
    </w:p>
    <w:p w14:paraId="6C6F8A0F" w14:textId="77777777" w:rsidR="00170B48" w:rsidRDefault="00170B48" w:rsidP="00170B48">
      <w:r>
        <w:t xml:space="preserve">            &lt;h2 class="text-white mb-4 name" data-</w:t>
      </w:r>
      <w:proofErr w:type="spellStart"/>
      <w:r>
        <w:t>aos</w:t>
      </w:r>
      <w:proofErr w:type="spellEnd"/>
      <w:r>
        <w:t>="fade-right" data-</w:t>
      </w:r>
      <w:proofErr w:type="spellStart"/>
      <w:r>
        <w:t>aos</w:t>
      </w:r>
      <w:proofErr w:type="spellEnd"/>
      <w:r>
        <w:t>-delay="200"&gt;</w:t>
      </w:r>
    </w:p>
    <w:p w14:paraId="0E104B1A" w14:textId="77777777" w:rsidR="00170B48" w:rsidRDefault="00170B48" w:rsidP="00170B48">
      <w:r>
        <w:tab/>
      </w:r>
      <w:r>
        <w:tab/>
      </w:r>
      <w:r>
        <w:tab/>
        <w:t>David Dubois &lt;/h2&gt;</w:t>
      </w:r>
    </w:p>
    <w:p w14:paraId="221DDC6B" w14:textId="77777777" w:rsidR="00170B48" w:rsidRDefault="00170B48" w:rsidP="00170B48">
      <w:r>
        <w:t xml:space="preserve">            &lt;div class="bio pl-lg-5"&gt;</w:t>
      </w:r>
    </w:p>
    <w:p w14:paraId="6E9DC2A5" w14:textId="77777777" w:rsidR="00170B48" w:rsidRDefault="00170B48" w:rsidP="00170B48">
      <w:r>
        <w:t xml:space="preserve">              &lt;span class="text-uppercase text-primary d-block mb-3" data-</w:t>
      </w:r>
      <w:proofErr w:type="spellStart"/>
      <w:r>
        <w:t>aos</w:t>
      </w:r>
      <w:proofErr w:type="spellEnd"/>
      <w:r>
        <w:t>="fade-right" data-</w:t>
      </w:r>
      <w:proofErr w:type="spellStart"/>
      <w:r>
        <w:t>aos</w:t>
      </w:r>
      <w:proofErr w:type="spellEnd"/>
      <w:r>
        <w:t>-delay="300"&gt;</w:t>
      </w:r>
    </w:p>
    <w:p w14:paraId="3541229D" w14:textId="77777777" w:rsidR="00170B48" w:rsidRDefault="00170B48" w:rsidP="00170B48">
      <w:r>
        <w:tab/>
      </w:r>
      <w:r>
        <w:tab/>
      </w:r>
      <w:r>
        <w:tab/>
      </w:r>
      <w:r>
        <w:tab/>
        <w:t>Resource Person&lt;/span&gt;</w:t>
      </w:r>
    </w:p>
    <w:p w14:paraId="1ED99F74" w14:textId="77777777" w:rsidR="00170B48" w:rsidRDefault="00170B48" w:rsidP="00170B48">
      <w:r>
        <w:t xml:space="preserve">              &lt;p class="mb-4" data-</w:t>
      </w:r>
      <w:proofErr w:type="spellStart"/>
      <w:r>
        <w:t>aos</w:t>
      </w:r>
      <w:proofErr w:type="spellEnd"/>
      <w:r>
        <w:t>="fade-right" data-</w:t>
      </w:r>
      <w:proofErr w:type="spellStart"/>
      <w:r>
        <w:t>aos</w:t>
      </w:r>
      <w:proofErr w:type="spellEnd"/>
      <w:r>
        <w:t>-delay="400"&gt;&lt;span&gt;</w:t>
      </w:r>
    </w:p>
    <w:p w14:paraId="1DC6E462" w14:textId="77777777" w:rsidR="00170B48" w:rsidRDefault="00170B48" w:rsidP="00170B48">
      <w:r>
        <w:tab/>
      </w:r>
      <w:r>
        <w:tab/>
      </w:r>
      <w:r>
        <w:tab/>
        <w:t xml:space="preserve">   Paris &lt;/span&gt;&lt;/p&gt;</w:t>
      </w:r>
    </w:p>
    <w:p w14:paraId="723442C3" w14:textId="77777777" w:rsidR="00170B48" w:rsidRDefault="00170B48" w:rsidP="00170B48">
      <w:r>
        <w:t xml:space="preserve">              &lt;p data-</w:t>
      </w:r>
      <w:proofErr w:type="spellStart"/>
      <w:r>
        <w:t>aos</w:t>
      </w:r>
      <w:proofErr w:type="spellEnd"/>
      <w:r>
        <w:t>="fade-right" data-</w:t>
      </w:r>
      <w:proofErr w:type="spellStart"/>
      <w:r>
        <w:t>aos</w:t>
      </w:r>
      <w:proofErr w:type="spellEnd"/>
      <w:r>
        <w:t>-delay="500"&gt;</w:t>
      </w:r>
    </w:p>
    <w:p w14:paraId="59F237C3" w14:textId="77777777" w:rsidR="00170B48" w:rsidRDefault="00170B48" w:rsidP="00170B48">
      <w:r>
        <w:t xml:space="preserve">                Contact  &amp;</w:t>
      </w:r>
      <w:proofErr w:type="spellStart"/>
      <w:r>
        <w:t>mdash</w:t>
      </w:r>
      <w:proofErr w:type="spellEnd"/>
      <w:r>
        <w:t>;</w:t>
      </w:r>
    </w:p>
    <w:p w14:paraId="3C5216AC" w14:textId="77777777" w:rsidR="00170B48" w:rsidRDefault="00170B48" w:rsidP="00170B48">
      <w:r>
        <w:t xml:space="preserve">       &lt;a target="_blank" href="https://mail.google.com/mail/?view=cm&amp;amp;fs=1&amp;amp;tf=1&amp;amp;to= deven_fr@yahoo.fr"&gt;&lt;span class= "icon-google" &gt;&lt;/span&gt;&lt;/a&gt;</w:t>
      </w:r>
    </w:p>
    <w:p w14:paraId="343C8E5D" w14:textId="77777777" w:rsidR="00170B48" w:rsidRDefault="00170B48" w:rsidP="00170B48"/>
    <w:p w14:paraId="122E6360" w14:textId="77777777" w:rsidR="00170B48" w:rsidRDefault="00170B48" w:rsidP="00170B48">
      <w:r>
        <w:t xml:space="preserve">                &lt;a target="_blank" </w:t>
      </w:r>
      <w:proofErr w:type="spellStart"/>
      <w:r>
        <w:t>href</w:t>
      </w:r>
      <w:proofErr w:type="spellEnd"/>
      <w:r>
        <w:t>="https://www.facebook.com/david.dubois.9847" class="p-2"&gt;&lt;span class="icon-</w:t>
      </w:r>
      <w:proofErr w:type="spellStart"/>
      <w:r>
        <w:t>facebook</w:t>
      </w:r>
      <w:proofErr w:type="spellEnd"/>
      <w:r>
        <w:t>"&gt;&lt;/span&gt;&lt;/a&gt;</w:t>
      </w:r>
    </w:p>
    <w:p w14:paraId="18A70855" w14:textId="77777777" w:rsidR="00170B48" w:rsidRDefault="00170B48" w:rsidP="00170B48">
      <w:r>
        <w:t xml:space="preserve">                </w:t>
      </w:r>
    </w:p>
    <w:p w14:paraId="5AF77008" w14:textId="77777777" w:rsidR="00170B48" w:rsidRDefault="00170B48" w:rsidP="00170B48">
      <w:r>
        <w:t xml:space="preserve">                &lt;a target="_blank" </w:t>
      </w:r>
      <w:proofErr w:type="spellStart"/>
      <w:r>
        <w:t>href</w:t>
      </w:r>
      <w:proofErr w:type="spellEnd"/>
      <w:r>
        <w:t>="https://shivaisme-cachemire.blogspot.com/" class="p-2"&gt;&lt;span class="icon-web"&gt;&lt;/span&gt;&lt;/a&gt;</w:t>
      </w:r>
    </w:p>
    <w:p w14:paraId="6191C3DD" w14:textId="77777777" w:rsidR="00170B48" w:rsidRDefault="00170B48" w:rsidP="00170B48">
      <w:r>
        <w:t xml:space="preserve">                            &lt;/p&gt;</w:t>
      </w:r>
    </w:p>
    <w:p w14:paraId="3013D0C6" w14:textId="77777777" w:rsidR="00170B48" w:rsidRDefault="00170B48" w:rsidP="00170B48">
      <w:r>
        <w:t xml:space="preserve">            &lt;/div&gt;</w:t>
      </w:r>
    </w:p>
    <w:p w14:paraId="15C9F365" w14:textId="033D0D75" w:rsidR="00170B48" w:rsidRDefault="00170B48" w:rsidP="00170B48">
      <w:r>
        <w:t xml:space="preserve">          &lt;/div&gt;</w:t>
      </w:r>
      <w:bookmarkStart w:id="0" w:name="_GoBack"/>
      <w:bookmarkEnd w:id="0"/>
    </w:p>
    <w:p w14:paraId="160D7641" w14:textId="77777777" w:rsidR="00170B48" w:rsidRDefault="00170B48" w:rsidP="00170B48"/>
    <w:sectPr w:rsidR="00170B4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Y0MTQ1srQwNDQwNzNS0lEKTi0uzszPAykwrAUAKbeDjywAAAA="/>
  </w:docVars>
  <w:rsids>
    <w:rsidRoot w:val="00027DA9"/>
    <w:rsid w:val="00027DA9"/>
    <w:rsid w:val="00170B48"/>
    <w:rsid w:val="00B430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3C3E6A"/>
  <w15:chartTrackingRefBased/>
  <w15:docId w15:val="{760B95A6-9B5A-4CC4-A05C-0D9ECA47A5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99</Words>
  <Characters>2278</Characters>
  <Application>Microsoft Office Word</Application>
  <DocSecurity>0</DocSecurity>
  <Lines>18</Lines>
  <Paragraphs>5</Paragraphs>
  <ScaleCrop>false</ScaleCrop>
  <Company/>
  <LinksUpToDate>false</LinksUpToDate>
  <CharactersWithSpaces>26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iyush parimoo</dc:creator>
  <cp:keywords/>
  <dc:description/>
  <cp:lastModifiedBy>piyush parimoo</cp:lastModifiedBy>
  <cp:revision>2</cp:revision>
  <dcterms:created xsi:type="dcterms:W3CDTF">2020-01-10T14:52:00Z</dcterms:created>
  <dcterms:modified xsi:type="dcterms:W3CDTF">2020-01-10T14:53:00Z</dcterms:modified>
</cp:coreProperties>
</file>